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53137" w:rsidRDefault="00000000">
      <w:pPr>
        <w:pStyle w:val="Heading2"/>
      </w:pPr>
      <w:bookmarkStart w:id="0" w:name="X3234458803f69c0aadb08feff2f8a1f3c22cbc3"/>
      <w:r>
        <w:t>🗓️ 7-Day Revision Plan with Curated Reading Material</w:t>
      </w:r>
    </w:p>
    <w:p w:rsidR="00753137" w:rsidRDefault="00000000">
      <w:pPr>
        <w:pStyle w:val="FirstParagraph"/>
      </w:pPr>
      <w:r>
        <w:t>All problems are handpicked from the comprehensive lists you provided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4"/>
        <w:gridCol w:w="2020"/>
        <w:gridCol w:w="4914"/>
        <w:gridCol w:w="2216"/>
        <w:gridCol w:w="2049"/>
        <w:gridCol w:w="2129"/>
        <w:gridCol w:w="1672"/>
      </w:tblGrid>
      <w:tr w:rsidR="00753137" w:rsidTr="007531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53137" w:rsidRDefault="00000000">
            <w:pPr>
              <w:pStyle w:val="Compact"/>
              <w:jc w:val="center"/>
            </w:pPr>
            <w:r>
              <w:t>Day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>Topic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>Theory &amp; Patterns (Read These First)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>Problem 1: The Foundation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>Problem 2: The Classic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>Problem 3: The Variation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>Problem 4: The Hard One</w:t>
            </w:r>
          </w:p>
        </w:tc>
      </w:tr>
      <w:tr w:rsidR="00753137">
        <w:tc>
          <w:tcPr>
            <w:tcW w:w="0" w:type="auto"/>
          </w:tcPr>
          <w:p w:rsidR="0075313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rPr>
                <w:b/>
                <w:bCs/>
              </w:rPr>
              <w:t>Hashing &amp; Prefix Sums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 xml:space="preserve">1. </w:t>
            </w:r>
            <w:r>
              <w:rPr>
                <w:b/>
                <w:bCs/>
              </w:rPr>
              <w:t>Hashing:</w:t>
            </w:r>
            <w:r>
              <w:t xml:space="preserve"> </w:t>
            </w:r>
            <w:hyperlink r:id="rId7">
              <w:r w:rsidR="00753137">
                <w:rPr>
                  <w:rStyle w:val="Hyperlink"/>
                </w:rPr>
                <w:t>GeeksforGeeks Tutorial</w:t>
              </w:r>
            </w:hyperlink>
            <w:r>
              <w:t xml:space="preserve"> (A great overview of the concept). &lt;br&gt; 2. </w:t>
            </w:r>
            <w:r>
              <w:rPr>
                <w:b/>
                <w:bCs/>
              </w:rPr>
              <w:t>Prefix Sums:</w:t>
            </w:r>
            <w:r>
              <w:t xml:space="preserve"> </w:t>
            </w:r>
            <w:hyperlink r:id="rId8">
              <w:r w:rsidR="00753137">
                <w:rPr>
                  <w:rStyle w:val="Hyperlink"/>
                </w:rPr>
                <w:t>CP-Algorithms Article</w:t>
              </w:r>
            </w:hyperlink>
            <w:r>
              <w:t xml:space="preserve"> (The competitive programmer’s choice for this topic).</w:t>
            </w:r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9">
              <w:r>
                <w:rPr>
                  <w:rStyle w:val="Hyperlink"/>
                </w:rPr>
                <w:t>#1 Two Sum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10">
              <w:r>
                <w:rPr>
                  <w:rStyle w:val="Hyperlink"/>
                </w:rPr>
                <w:t>#560 Subarray Sum Equals K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11">
              <w:r>
                <w:rPr>
                  <w:rStyle w:val="Hyperlink"/>
                </w:rPr>
                <w:t>#128 Longest Consecutive Sequence</w:t>
              </w:r>
            </w:hyperlink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>-</w:t>
            </w:r>
          </w:p>
        </w:tc>
      </w:tr>
      <w:tr w:rsidR="00753137">
        <w:tc>
          <w:tcPr>
            <w:tcW w:w="0" w:type="auto"/>
          </w:tcPr>
          <w:p w:rsidR="0075313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rPr>
                <w:b/>
                <w:bCs/>
              </w:rPr>
              <w:t>Two Pointers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 xml:space="preserve">1. </w:t>
            </w:r>
            <w:r>
              <w:rPr>
                <w:b/>
                <w:bCs/>
              </w:rPr>
              <w:t>Two Pointer Technique:</w:t>
            </w:r>
            <w:r>
              <w:t xml:space="preserve"> </w:t>
            </w:r>
            <w:hyperlink r:id="rId12">
              <w:r w:rsidR="00753137">
                <w:rPr>
                  <w:rStyle w:val="Hyperlink"/>
                </w:rPr>
                <w:t>GeeksforGeeks Article</w:t>
              </w:r>
            </w:hyperlink>
            <w:r>
              <w:t xml:space="preserve"> (Covers all the basic variations you need to know).</w:t>
            </w:r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13">
              <w:r>
                <w:rPr>
                  <w:rStyle w:val="Hyperlink"/>
                </w:rPr>
                <w:t>#167 Two Sum II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14">
              <w:r>
                <w:rPr>
                  <w:rStyle w:val="Hyperlink"/>
                </w:rPr>
                <w:t>#11 Container With Most Water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15">
              <w:r>
                <w:rPr>
                  <w:rStyle w:val="Hyperlink"/>
                </w:rPr>
                <w:t>#15 3Sum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16">
              <w:r>
                <w:rPr>
                  <w:rStyle w:val="Hyperlink"/>
                </w:rPr>
                <w:t>#42 Trapping Rain Water</w:t>
              </w:r>
            </w:hyperlink>
          </w:p>
        </w:tc>
      </w:tr>
      <w:tr w:rsidR="00753137">
        <w:tc>
          <w:tcPr>
            <w:tcW w:w="0" w:type="auto"/>
          </w:tcPr>
          <w:p w:rsidR="0075313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rPr>
                <w:b/>
                <w:bCs/>
              </w:rPr>
              <w:t>Sliding Window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 xml:space="preserve">1. </w:t>
            </w:r>
            <w:r>
              <w:rPr>
                <w:b/>
                <w:bCs/>
              </w:rPr>
              <w:t>Sliding Window:</w:t>
            </w:r>
            <w:r>
              <w:t xml:space="preserve"> </w:t>
            </w:r>
            <w:hyperlink r:id="rId17">
              <w:r w:rsidR="00753137">
                <w:rPr>
                  <w:rStyle w:val="Hyperlink"/>
                </w:rPr>
                <w:t>GeeksforGeeks Article</w:t>
              </w:r>
            </w:hyperlink>
            <w:r>
              <w:t xml:space="preserve"> (Provides a solid template for both fixed and variable-size windows).</w:t>
            </w:r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18">
              <w:r>
                <w:rPr>
                  <w:rStyle w:val="Hyperlink"/>
                </w:rPr>
                <w:t>#3 Longest Substring Without Repeating Chars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19">
              <w:r>
                <w:rPr>
                  <w:rStyle w:val="Hyperlink"/>
                </w:rPr>
                <w:t>#209 Minimum Size Subarray Sum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20">
              <w:r>
                <w:rPr>
                  <w:rStyle w:val="Hyperlink"/>
                </w:rPr>
                <w:t>#567 Permutation in String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21">
              <w:r>
                <w:rPr>
                  <w:rStyle w:val="Hyperlink"/>
                </w:rPr>
                <w:t>#76 Minimum Window Substring</w:t>
              </w:r>
            </w:hyperlink>
          </w:p>
        </w:tc>
      </w:tr>
      <w:tr w:rsidR="00753137">
        <w:tc>
          <w:tcPr>
            <w:tcW w:w="0" w:type="auto"/>
          </w:tcPr>
          <w:p w:rsidR="0075313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4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rPr>
                <w:b/>
                <w:bCs/>
              </w:rPr>
              <w:t>Substrings &amp; Palindromes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 xml:space="preserve">1. </w:t>
            </w:r>
            <w:r>
              <w:rPr>
                <w:b/>
                <w:bCs/>
              </w:rPr>
              <w:t>Longest Palindromic Substring:</w:t>
            </w:r>
            <w:r>
              <w:t xml:space="preserve"> </w:t>
            </w:r>
            <w:hyperlink r:id="rId22">
              <w:r w:rsidR="00753137">
                <w:rPr>
                  <w:rStyle w:val="Hyperlink"/>
                </w:rPr>
                <w:t>LeetCode Solution Article</w:t>
              </w:r>
            </w:hyperlink>
            <w:r>
              <w:t xml:space="preserve"> (Read the “Approach 4: Expand Around Center” explanation).</w:t>
            </w:r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23">
              <w:r>
                <w:rPr>
                  <w:rStyle w:val="Hyperlink"/>
                </w:rPr>
                <w:t>#242 Valid Anagram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24">
              <w:r>
                <w:rPr>
                  <w:rStyle w:val="Hyperlink"/>
                </w:rPr>
                <w:t>#5 Longest Palindromic Substring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25">
              <w:r>
                <w:rPr>
                  <w:rStyle w:val="Hyperlink"/>
                </w:rPr>
                <w:t>#647 Palindromic Substrings</w:t>
              </w:r>
            </w:hyperlink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>-</w:t>
            </w:r>
          </w:p>
        </w:tc>
      </w:tr>
      <w:tr w:rsidR="00753137">
        <w:tc>
          <w:tcPr>
            <w:tcW w:w="0" w:type="auto"/>
          </w:tcPr>
          <w:p w:rsidR="0075313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5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rPr>
                <w:b/>
                <w:bCs/>
              </w:rPr>
              <w:t>Subsets &amp; Backtracking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 xml:space="preserve">1. </w:t>
            </w:r>
            <w:r>
              <w:rPr>
                <w:b/>
                <w:bCs/>
              </w:rPr>
              <w:t>Backtracking:</w:t>
            </w:r>
            <w:r>
              <w:t xml:space="preserve"> </w:t>
            </w:r>
            <w:hyperlink r:id="rId26">
              <w:r w:rsidR="00753137">
                <w:rPr>
                  <w:rStyle w:val="Hyperlink"/>
                </w:rPr>
                <w:t>GeeksforGeeks Introduction</w:t>
              </w:r>
            </w:hyperlink>
            <w:r>
              <w:t xml:space="preserve"> (Focus on the state-space tree concept).</w:t>
            </w:r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27">
              <w:r>
                <w:rPr>
                  <w:rStyle w:val="Hyperlink"/>
                </w:rPr>
                <w:t>#78 Subsets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28">
              <w:r>
                <w:rPr>
                  <w:rStyle w:val="Hyperlink"/>
                </w:rPr>
                <w:t>#90 Subsets II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29">
              <w:r>
                <w:rPr>
                  <w:rStyle w:val="Hyperlink"/>
                </w:rPr>
                <w:t>#494 Target Sum</w:t>
              </w:r>
            </w:hyperlink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>-</w:t>
            </w:r>
          </w:p>
        </w:tc>
      </w:tr>
      <w:tr w:rsidR="00753137">
        <w:tc>
          <w:tcPr>
            <w:tcW w:w="0" w:type="auto"/>
          </w:tcPr>
          <w:p w:rsidR="0075313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6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rPr>
                <w:b/>
                <w:bCs/>
              </w:rPr>
              <w:t>Subsequences (DP)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 xml:space="preserve">1. </w:t>
            </w:r>
            <w:r>
              <w:rPr>
                <w:b/>
                <w:bCs/>
              </w:rPr>
              <w:t>LIS:</w:t>
            </w:r>
            <w:r>
              <w:t xml:space="preserve"> </w:t>
            </w:r>
            <w:hyperlink r:id="rId30">
              <w:r w:rsidR="00753137">
                <w:rPr>
                  <w:rStyle w:val="Hyperlink"/>
                </w:rPr>
                <w:t>CP-Algorithms Article</w:t>
              </w:r>
            </w:hyperlink>
            <w:r>
              <w:t xml:space="preserve"> (Explains both the O(N²) and O(N log N) solutions).&lt;br&gt;2. </w:t>
            </w:r>
            <w:r>
              <w:rPr>
                <w:b/>
                <w:bCs/>
              </w:rPr>
              <w:t>LCS:</w:t>
            </w:r>
            <w:r>
              <w:t xml:space="preserve"> </w:t>
            </w:r>
            <w:hyperlink r:id="rId31">
              <w:r w:rsidR="00753137">
                <w:rPr>
                  <w:rStyle w:val="Hyperlink"/>
                </w:rPr>
                <w:t>GeeksforGeeks Article</w:t>
              </w:r>
            </w:hyperlink>
            <w:r>
              <w:t xml:space="preserve"> (A clear, standard DP explanation).</w:t>
            </w:r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32">
              <w:r>
                <w:rPr>
                  <w:rStyle w:val="Hyperlink"/>
                </w:rPr>
                <w:t>#392 Is Subsequence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33">
              <w:r>
                <w:rPr>
                  <w:rStyle w:val="Hyperlink"/>
                </w:rPr>
                <w:t>#300 Longest Increasing Subsequence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34">
              <w:r>
                <w:rPr>
                  <w:rStyle w:val="Hyperlink"/>
                </w:rPr>
                <w:t>#1143 Longest Common Subsequence</w:t>
              </w:r>
            </w:hyperlink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>-</w:t>
            </w:r>
          </w:p>
        </w:tc>
      </w:tr>
      <w:tr w:rsidR="00753137">
        <w:tc>
          <w:tcPr>
            <w:tcW w:w="0" w:type="auto"/>
          </w:tcPr>
          <w:p w:rsidR="0075313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7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rPr>
                <w:b/>
                <w:bCs/>
              </w:rPr>
              <w:t>Advanced DP on Strings</w:t>
            </w:r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 xml:space="preserve">1. </w:t>
            </w:r>
            <w:r>
              <w:rPr>
                <w:b/>
                <w:bCs/>
              </w:rPr>
              <w:t>Edit Distance:</w:t>
            </w:r>
            <w:r>
              <w:t xml:space="preserve"> </w:t>
            </w:r>
            <w:hyperlink r:id="rId35">
              <w:r w:rsidR="00753137">
                <w:rPr>
                  <w:rStyle w:val="Hyperlink"/>
                </w:rPr>
                <w:t>GeeksforGeeks Article</w:t>
              </w:r>
            </w:hyperlink>
            <w:r>
              <w:t xml:space="preserve"> (The classic tutorial for this must-know DP problem).</w:t>
            </w:r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36">
              <w:r>
                <w:rPr>
                  <w:rStyle w:val="Hyperlink"/>
                </w:rPr>
                <w:t>#516 Longest Palindromic Subsequence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37">
              <w:r>
                <w:rPr>
                  <w:rStyle w:val="Hyperlink"/>
                </w:rPr>
                <w:t>#72 Edit Distance</w:t>
              </w:r>
            </w:hyperlink>
          </w:p>
        </w:tc>
        <w:tc>
          <w:tcPr>
            <w:tcW w:w="0" w:type="auto"/>
          </w:tcPr>
          <w:p w:rsidR="00753137" w:rsidRDefault="00753137">
            <w:pPr>
              <w:pStyle w:val="Compact"/>
            </w:pPr>
            <w:hyperlink r:id="rId38">
              <w:r>
                <w:rPr>
                  <w:rStyle w:val="Hyperlink"/>
                </w:rPr>
                <w:t>#115 Distinct Subsequences</w:t>
              </w:r>
            </w:hyperlink>
          </w:p>
        </w:tc>
        <w:tc>
          <w:tcPr>
            <w:tcW w:w="0" w:type="auto"/>
          </w:tcPr>
          <w:p w:rsidR="00753137" w:rsidRDefault="00000000">
            <w:pPr>
              <w:pStyle w:val="Compact"/>
            </w:pPr>
            <w:r>
              <w:t>-</w:t>
            </w:r>
          </w:p>
        </w:tc>
      </w:tr>
    </w:tbl>
    <w:p w:rsidR="00753137" w:rsidRDefault="00000000">
      <w:r>
        <w:pict>
          <v:rect id="_x0000_i1025" style="width:0;height:1.5pt" o:hralign="center" o:hrstd="t" o:hr="t"/>
        </w:pict>
      </w:r>
    </w:p>
    <w:p w:rsidR="00753137" w:rsidRDefault="00DC7869">
      <w:pPr>
        <w:pStyle w:val="FirstParagraph"/>
      </w:pPr>
      <w:bookmarkStart w:id="1" w:name="heuristic-for-reading-technical-articles"/>
      <w:r>
        <w:t xml:space="preserve"> </w:t>
      </w:r>
    </w:p>
    <w:p w:rsidR="00E91934" w:rsidRDefault="00E91934" w:rsidP="00E91934">
      <w:pPr>
        <w:pStyle w:val="Heading2"/>
      </w:pPr>
      <w:r>
        <w:lastRenderedPageBreak/>
        <w:t>🗂️ Arrays &amp; String Topics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Basic Array Operations</w:t>
      </w:r>
      <w:r>
        <w:br/>
        <w:t>– Remove Duplicates, Merge, Watermelon, Majority Element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Prefix Sums &amp; Range Queries</w:t>
      </w:r>
      <w:r>
        <w:br/>
        <w:t>– Range Sum, Subarray Sum K, Pivot Index, Chef/Subarray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Array Rotation &amp; Cyclic Operations</w:t>
      </w:r>
      <w:r>
        <w:br/>
        <w:t>– Rotate Array, Rotate Function, Target Practice, First Missing Positive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Frequency Counting &amp; Hashing</w:t>
      </w:r>
      <w:r>
        <w:br/>
        <w:t>– Two Sum, Disappeared Numbers, Triple, Longest Consecutive Sequence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Matrix Operations</w:t>
      </w:r>
      <w:r>
        <w:br/>
        <w:t>– Rotate Image, Spiral Matrix, String Solitaire, Set Matrix Zeroes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Two Pointers (Basic → Advanced → String Variants)</w:t>
      </w:r>
      <w:r>
        <w:br/>
        <w:t>– Two Sum II, Valid/Reverse/Vowels Palindrome, Move Zeroes</w:t>
      </w:r>
      <w:r>
        <w:br/>
        <w:t>– 3-Sum, 4-Sum &amp; Variants</w:t>
      </w:r>
      <w:r>
        <w:br/>
        <w:t>– Dutch Flag, Container With Most Water, Trapping Rain Water</w:t>
      </w:r>
      <w:r>
        <w:br/>
        <w:t>– Nth Node From End, Interval Intersections, Sorted Squares</w:t>
      </w:r>
      <w:r>
        <w:br/>
        <w:t>– Subsequence checks, Longest Word delete, Valid Palindrome II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Sliding Window (Fixed-Size → Variable → Advanced)</w:t>
      </w:r>
      <w:r>
        <w:br/>
        <w:t>– Max Avg Subarray, Max Vowels, Find Anagrams</w:t>
      </w:r>
      <w:r>
        <w:br/>
        <w:t>– Longest Substring w/o Repeats, Min-Size Subarray, K-Distinct</w:t>
      </w:r>
      <w:r>
        <w:br/>
        <w:t>– Min-Window Substring, Permutation in String, Repeating Char Replacement</w:t>
      </w:r>
      <w:r>
        <w:br/>
        <w:t>– Sliding Window Maximum/Median, Subarrays w/ K Different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Hybrid Window + Two-Pointer Patterns</w:t>
      </w:r>
      <w:r>
        <w:br/>
        <w:t>– Fruit Into Baskets, Min Swaps to Group 1s, Beat The Odds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String Matching &amp; Transformation</w:t>
      </w:r>
      <w:r>
        <w:br/>
        <w:t xml:space="preserve">– </w:t>
      </w:r>
      <w:r>
        <w:rPr>
          <w:rStyle w:val="VerbatimChar"/>
        </w:rPr>
        <w:t>strStr()</w:t>
      </w:r>
      <w:r>
        <w:t>, Repeated Substring, Rotate String, Anagram Checks</w:t>
      </w:r>
      <w:r>
        <w:br/>
        <w:t>– Palindromic Substrings, Partitioning, Longest Palindromic Substring</w:t>
      </w:r>
      <w:r>
        <w:br/>
        <w:t>– Group Anagrams, Min Steps to Anagram, Valid Anagram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Subsets &amp; Bitmask-DP</w:t>
      </w:r>
      <w:r>
        <w:br/>
        <w:t>– Subsets I/II, Target Sum, Subset-Sum Variants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lastRenderedPageBreak/>
        <w:t>Subsequences &amp; Sequence-DP</w:t>
      </w:r>
      <w:r>
        <w:br/>
        <w:t>– Is Subsequence, LCS, LIS, Number of LIS</w:t>
      </w:r>
      <w:r>
        <w:br/>
        <w:t>– Distinct Subsequences I/II, Palindromic Subsequence, Edit-Distance–style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Advanced Substring/DP Integration</w:t>
      </w:r>
      <w:r>
        <w:br/>
        <w:t>– Edit Distance, Interleaving, Shortest Common Supersequence</w:t>
      </w:r>
      <w:r>
        <w:br/>
        <w:t>– Longest Valid Parentheses, String Compression, Valid Palindrome III</w:t>
      </w:r>
      <w:r>
        <w:br/>
        <w:t>– Longest Duplicate Substring, Delete Operation Two Strings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Mixed-Pattern &amp; Contest-Style Combinations</w:t>
      </w:r>
      <w:r>
        <w:br/>
        <w:t>– Problem sets that blend multiple above patterns under contest time pressure</w:t>
      </w:r>
    </w:p>
    <w:p w:rsidR="00E91934" w:rsidRDefault="00E91934" w:rsidP="00E91934">
      <w:pPr>
        <w:numPr>
          <w:ilvl w:val="0"/>
          <w:numId w:val="2"/>
        </w:numPr>
      </w:pPr>
      <w:r>
        <w:rPr>
          <w:b/>
          <w:bCs/>
        </w:rPr>
        <w:t>Final Mixed Challenge</w:t>
      </w:r>
      <w:r>
        <w:br/>
        <w:t>– Hard mash-ups (e.g., Job Scheduling, Super Egg Drop, CodeChef Mixes)</w:t>
      </w:r>
    </w:p>
    <w:bookmarkEnd w:id="0"/>
    <w:bookmarkEnd w:id="1"/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Default="008207C5" w:rsidP="008207C5">
      <w:pPr>
        <w:pStyle w:val="BodyText"/>
        <w:rPr>
          <w:lang w:val="en-IN"/>
        </w:rPr>
      </w:pP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lastRenderedPageBreak/>
        <w:pict>
          <v:rect id="_x0000_i1080" style="width:0;height:1.5pt" o:hralign="center" o:hrstd="t" o:hr="t" fillcolor="#a0a0a0" stroked="f"/>
        </w:pict>
      </w:r>
    </w:p>
    <w:p w:rsidR="008207C5" w:rsidRDefault="008207C5" w:rsidP="008207C5">
      <w:pPr>
        <w:pStyle w:val="BodyText"/>
        <w:rPr>
          <w:b/>
          <w:bCs/>
          <w:lang w:val="en-IN"/>
        </w:rPr>
      </w:pPr>
      <w:r>
        <w:rPr>
          <w:b/>
          <w:bCs/>
          <w:lang w:val="en-IN"/>
        </w:rPr>
        <w:t>Pattern Recognition</w:t>
      </w:r>
    </w:p>
    <w:p w:rsidR="008207C5" w:rsidRPr="008207C5" w:rsidRDefault="008207C5" w:rsidP="008207C5">
      <w:pPr>
        <w:pStyle w:val="BodyText"/>
        <w:rPr>
          <w:b/>
          <w:bCs/>
          <w:lang w:val="en-IN"/>
        </w:rPr>
      </w:pPr>
      <w:r w:rsidRPr="008207C5">
        <w:rPr>
          <w:b/>
          <w:bCs/>
          <w:lang w:val="en-IN"/>
        </w:rPr>
        <w:t>1. Two-Pointers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When to spot it:</w:t>
      </w:r>
    </w:p>
    <w:p w:rsidR="008207C5" w:rsidRPr="008207C5" w:rsidRDefault="008207C5" w:rsidP="008207C5">
      <w:pPr>
        <w:pStyle w:val="BodyText"/>
        <w:numPr>
          <w:ilvl w:val="0"/>
          <w:numId w:val="4"/>
        </w:numPr>
        <w:rPr>
          <w:lang w:val="en-IN"/>
        </w:rPr>
      </w:pPr>
      <w:r w:rsidRPr="008207C5">
        <w:rPr>
          <w:lang w:val="en-IN"/>
        </w:rPr>
        <w:t xml:space="preserve">You need to find pairs (or triples) in an </w:t>
      </w:r>
      <w:r w:rsidRPr="008207C5">
        <w:rPr>
          <w:b/>
          <w:bCs/>
          <w:lang w:val="en-IN"/>
        </w:rPr>
        <w:t>array/string</w:t>
      </w:r>
      <w:r w:rsidRPr="008207C5">
        <w:rPr>
          <w:lang w:val="en-IN"/>
        </w:rPr>
        <w:t xml:space="preserve"> where you can move two indices from ends or a left/right boundary.</w:t>
      </w:r>
    </w:p>
    <w:p w:rsidR="008207C5" w:rsidRPr="008207C5" w:rsidRDefault="008207C5" w:rsidP="008207C5">
      <w:pPr>
        <w:pStyle w:val="BodyText"/>
        <w:numPr>
          <w:ilvl w:val="0"/>
          <w:numId w:val="4"/>
        </w:numPr>
        <w:rPr>
          <w:lang w:val="en-IN"/>
        </w:rPr>
      </w:pPr>
      <w:r w:rsidRPr="008207C5">
        <w:rPr>
          <w:b/>
          <w:bCs/>
          <w:lang w:val="en-IN"/>
        </w:rPr>
        <w:t>Array is sorted</w:t>
      </w:r>
      <w:r w:rsidRPr="008207C5">
        <w:rPr>
          <w:lang w:val="en-IN"/>
        </w:rPr>
        <w:t xml:space="preserve"> (or you can sort it without breaking index requirements).</w:t>
      </w:r>
    </w:p>
    <w:p w:rsidR="008207C5" w:rsidRPr="008207C5" w:rsidRDefault="008207C5" w:rsidP="008207C5">
      <w:pPr>
        <w:pStyle w:val="BodyText"/>
        <w:numPr>
          <w:ilvl w:val="0"/>
          <w:numId w:val="4"/>
        </w:numPr>
        <w:rPr>
          <w:lang w:val="en-IN"/>
        </w:rPr>
      </w:pPr>
      <w:r w:rsidRPr="008207C5">
        <w:rPr>
          <w:lang w:val="en-IN"/>
        </w:rPr>
        <w:t>Typical tasks:</w:t>
      </w:r>
    </w:p>
    <w:p w:rsidR="008207C5" w:rsidRPr="008207C5" w:rsidRDefault="008207C5" w:rsidP="008207C5">
      <w:pPr>
        <w:pStyle w:val="BodyText"/>
        <w:numPr>
          <w:ilvl w:val="1"/>
          <w:numId w:val="4"/>
        </w:numPr>
        <w:rPr>
          <w:lang w:val="en-IN"/>
        </w:rPr>
      </w:pPr>
      <w:r w:rsidRPr="008207C5">
        <w:rPr>
          <w:lang w:val="en-IN"/>
        </w:rPr>
        <w:t>Sum to a target (two-sum II, 3-sum, closest sum)</w:t>
      </w:r>
    </w:p>
    <w:p w:rsidR="008207C5" w:rsidRPr="008207C5" w:rsidRDefault="008207C5" w:rsidP="008207C5">
      <w:pPr>
        <w:pStyle w:val="BodyText"/>
        <w:numPr>
          <w:ilvl w:val="1"/>
          <w:numId w:val="4"/>
        </w:numPr>
        <w:rPr>
          <w:lang w:val="en-IN"/>
        </w:rPr>
      </w:pPr>
      <w:r w:rsidRPr="008207C5">
        <w:rPr>
          <w:lang w:val="en-IN"/>
        </w:rPr>
        <w:t>Container/trapping water (max area, trapping rain water)</w:t>
      </w:r>
    </w:p>
    <w:p w:rsidR="008207C5" w:rsidRPr="008207C5" w:rsidRDefault="008207C5" w:rsidP="008207C5">
      <w:pPr>
        <w:pStyle w:val="BodyText"/>
        <w:numPr>
          <w:ilvl w:val="1"/>
          <w:numId w:val="4"/>
        </w:numPr>
        <w:rPr>
          <w:lang w:val="en-IN"/>
        </w:rPr>
      </w:pPr>
      <w:r w:rsidRPr="008207C5">
        <w:rPr>
          <w:lang w:val="en-IN"/>
        </w:rPr>
        <w:t>Merging intervals or checking palindromes on strings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Rule of Thumb: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t xml:space="preserve">If you see “find two indices i &lt; j such that …” </w:t>
      </w:r>
      <w:r w:rsidRPr="008207C5">
        <w:rPr>
          <w:b/>
          <w:bCs/>
          <w:lang w:val="en-IN"/>
        </w:rPr>
        <w:t>and</w:t>
      </w:r>
      <w:r w:rsidRPr="008207C5">
        <w:rPr>
          <w:lang w:val="en-IN"/>
        </w:rPr>
        <w:t xml:space="preserve"> either the input is sorted or can be sorted, reach for two-pointers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pict>
          <v:rect id="_x0000_i1081" style="width:0;height:1.5pt" o:hralign="center" o:hrstd="t" o:hr="t" fillcolor="#a0a0a0" stroked="f"/>
        </w:pict>
      </w:r>
    </w:p>
    <w:p w:rsidR="008207C5" w:rsidRPr="008207C5" w:rsidRDefault="008207C5" w:rsidP="008207C5">
      <w:pPr>
        <w:pStyle w:val="BodyText"/>
        <w:rPr>
          <w:b/>
          <w:bCs/>
          <w:lang w:val="en-IN"/>
        </w:rPr>
      </w:pPr>
      <w:r w:rsidRPr="008207C5">
        <w:rPr>
          <w:b/>
          <w:bCs/>
          <w:lang w:val="en-IN"/>
        </w:rPr>
        <w:t>2. Sliding Window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When to spot it:</w:t>
      </w:r>
    </w:p>
    <w:p w:rsidR="008207C5" w:rsidRPr="008207C5" w:rsidRDefault="008207C5" w:rsidP="008207C5">
      <w:pPr>
        <w:pStyle w:val="BodyText"/>
        <w:numPr>
          <w:ilvl w:val="0"/>
          <w:numId w:val="5"/>
        </w:numPr>
        <w:rPr>
          <w:lang w:val="en-IN"/>
        </w:rPr>
      </w:pPr>
      <w:r w:rsidRPr="008207C5">
        <w:rPr>
          <w:lang w:val="en-IN"/>
        </w:rPr>
        <w:t xml:space="preserve">You’re looking for a </w:t>
      </w:r>
      <w:r w:rsidRPr="008207C5">
        <w:rPr>
          <w:b/>
          <w:bCs/>
          <w:lang w:val="en-IN"/>
        </w:rPr>
        <w:t>contiguous subarray or substring</w:t>
      </w:r>
      <w:r w:rsidRPr="008207C5">
        <w:rPr>
          <w:lang w:val="en-IN"/>
        </w:rPr>
        <w:t xml:space="preserve"> that optimizes/minimizes something (sum, length, count).</w:t>
      </w:r>
    </w:p>
    <w:p w:rsidR="008207C5" w:rsidRPr="008207C5" w:rsidRDefault="008207C5" w:rsidP="008207C5">
      <w:pPr>
        <w:pStyle w:val="BodyText"/>
        <w:numPr>
          <w:ilvl w:val="0"/>
          <w:numId w:val="5"/>
        </w:numPr>
        <w:rPr>
          <w:lang w:val="en-IN"/>
        </w:rPr>
      </w:pPr>
      <w:r w:rsidRPr="008207C5">
        <w:rPr>
          <w:lang w:val="en-IN"/>
        </w:rPr>
        <w:t>The problem asks for “longest,” “smallest,” or “exact” window satisfying a condition.</w:t>
      </w:r>
    </w:p>
    <w:p w:rsidR="008207C5" w:rsidRPr="008207C5" w:rsidRDefault="008207C5" w:rsidP="008207C5">
      <w:pPr>
        <w:pStyle w:val="BodyText"/>
        <w:numPr>
          <w:ilvl w:val="0"/>
          <w:numId w:val="5"/>
        </w:numPr>
        <w:rPr>
          <w:lang w:val="en-IN"/>
        </w:rPr>
      </w:pPr>
      <w:r w:rsidRPr="008207C5">
        <w:rPr>
          <w:lang w:val="en-IN"/>
        </w:rPr>
        <w:t>You can maintain counts or sums incrementally by expanding/contracting a window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Rule of Thumb: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t xml:space="preserve">If you see “subarray” or “substring” </w:t>
      </w:r>
      <w:r w:rsidRPr="008207C5">
        <w:rPr>
          <w:b/>
          <w:bCs/>
          <w:lang w:val="en-IN"/>
        </w:rPr>
        <w:t>and</w:t>
      </w:r>
      <w:r w:rsidRPr="008207C5">
        <w:rPr>
          <w:lang w:val="en-IN"/>
        </w:rPr>
        <w:t xml:space="preserve"> a question about sum/count/unique-characters over it (“at most k,” “exactly k,” “max/min size”), use sliding window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pict>
          <v:rect id="_x0000_i1082" style="width:0;height:1.5pt" o:hralign="center" o:hrstd="t" o:hr="t" fillcolor="#a0a0a0" stroked="f"/>
        </w:pict>
      </w:r>
    </w:p>
    <w:p w:rsidR="008207C5" w:rsidRPr="008207C5" w:rsidRDefault="008207C5" w:rsidP="008207C5">
      <w:pPr>
        <w:pStyle w:val="BodyText"/>
        <w:rPr>
          <w:b/>
          <w:bCs/>
          <w:lang w:val="en-IN"/>
        </w:rPr>
      </w:pPr>
      <w:r w:rsidRPr="008207C5">
        <w:rPr>
          <w:b/>
          <w:bCs/>
          <w:lang w:val="en-IN"/>
        </w:rPr>
        <w:t>3. Subsets / Backtracking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lastRenderedPageBreak/>
        <w:t>When to spot it:</w:t>
      </w:r>
    </w:p>
    <w:p w:rsidR="008207C5" w:rsidRPr="008207C5" w:rsidRDefault="008207C5" w:rsidP="008207C5">
      <w:pPr>
        <w:pStyle w:val="BodyText"/>
        <w:numPr>
          <w:ilvl w:val="0"/>
          <w:numId w:val="6"/>
        </w:numPr>
        <w:rPr>
          <w:lang w:val="en-IN"/>
        </w:rPr>
      </w:pPr>
      <w:r w:rsidRPr="008207C5">
        <w:rPr>
          <w:lang w:val="en-IN"/>
        </w:rPr>
        <w:t xml:space="preserve">You need to </w:t>
      </w:r>
      <w:r w:rsidRPr="008207C5">
        <w:rPr>
          <w:b/>
          <w:bCs/>
          <w:lang w:val="en-IN"/>
        </w:rPr>
        <w:t>generate</w:t>
      </w:r>
      <w:r w:rsidRPr="008207C5">
        <w:rPr>
          <w:lang w:val="en-IN"/>
        </w:rPr>
        <w:t xml:space="preserve"> all combinations/subsets/permutations.</w:t>
      </w:r>
    </w:p>
    <w:p w:rsidR="008207C5" w:rsidRPr="008207C5" w:rsidRDefault="008207C5" w:rsidP="008207C5">
      <w:pPr>
        <w:pStyle w:val="BodyText"/>
        <w:numPr>
          <w:ilvl w:val="0"/>
          <w:numId w:val="6"/>
        </w:numPr>
        <w:rPr>
          <w:lang w:val="en-IN"/>
        </w:rPr>
      </w:pPr>
      <w:r w:rsidRPr="008207C5">
        <w:rPr>
          <w:lang w:val="en-IN"/>
        </w:rPr>
        <w:t>The output asks for “all possible …” or “count of subsets,” or you need to test each subset for some property.</w:t>
      </w:r>
    </w:p>
    <w:p w:rsidR="008207C5" w:rsidRPr="008207C5" w:rsidRDefault="008207C5" w:rsidP="008207C5">
      <w:pPr>
        <w:pStyle w:val="BodyText"/>
        <w:numPr>
          <w:ilvl w:val="0"/>
          <w:numId w:val="6"/>
        </w:numPr>
        <w:rPr>
          <w:lang w:val="en-IN"/>
        </w:rPr>
      </w:pPr>
      <w:r w:rsidRPr="008207C5">
        <w:rPr>
          <w:lang w:val="en-IN"/>
        </w:rPr>
        <w:t>Constraints are small enough (n ≤ 15–20)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Rule of Thumb: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t>If the prompt says “find all subsets/combinations” or “choose any k out of n,” lean on backtracking/bitmask DP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pict>
          <v:rect id="_x0000_i1083" style="width:0;height:1.5pt" o:hralign="center" o:hrstd="t" o:hr="t" fillcolor="#a0a0a0" stroked="f"/>
        </w:pict>
      </w:r>
    </w:p>
    <w:p w:rsidR="008207C5" w:rsidRPr="008207C5" w:rsidRDefault="008207C5" w:rsidP="008207C5">
      <w:pPr>
        <w:pStyle w:val="BodyText"/>
        <w:rPr>
          <w:b/>
          <w:bCs/>
          <w:lang w:val="en-IN"/>
        </w:rPr>
      </w:pPr>
      <w:r w:rsidRPr="008207C5">
        <w:rPr>
          <w:b/>
          <w:bCs/>
          <w:lang w:val="en-IN"/>
        </w:rPr>
        <w:t>4. Substrings vs Subsequenc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9"/>
        <w:gridCol w:w="4129"/>
        <w:gridCol w:w="5379"/>
      </w:tblGrid>
      <w:tr w:rsidR="008207C5" w:rsidRPr="008207C5" w:rsidTr="008207C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8207C5" w:rsidRPr="008207C5" w:rsidRDefault="008207C5" w:rsidP="008207C5">
            <w:pPr>
              <w:pStyle w:val="BodyText"/>
              <w:rPr>
                <w:b/>
                <w:bCs/>
                <w:lang w:val="en-IN"/>
              </w:rPr>
            </w:pPr>
            <w:r w:rsidRPr="008207C5">
              <w:rPr>
                <w:b/>
                <w:bCs/>
                <w:lang w:val="en-IN"/>
              </w:rPr>
              <w:t>Pattern</w:t>
            </w:r>
          </w:p>
        </w:tc>
        <w:tc>
          <w:tcPr>
            <w:tcW w:w="0" w:type="auto"/>
            <w:vAlign w:val="center"/>
            <w:hideMark/>
          </w:tcPr>
          <w:p w:rsidR="008207C5" w:rsidRPr="008207C5" w:rsidRDefault="008207C5" w:rsidP="008207C5">
            <w:pPr>
              <w:pStyle w:val="BodyText"/>
              <w:rPr>
                <w:b/>
                <w:bCs/>
                <w:lang w:val="en-IN"/>
              </w:rPr>
            </w:pPr>
            <w:r w:rsidRPr="008207C5">
              <w:rPr>
                <w:b/>
                <w:bCs/>
                <w:lang w:val="en-IN"/>
              </w:rPr>
              <w:t>Definition</w:t>
            </w:r>
          </w:p>
        </w:tc>
        <w:tc>
          <w:tcPr>
            <w:tcW w:w="0" w:type="auto"/>
            <w:vAlign w:val="center"/>
            <w:hideMark/>
          </w:tcPr>
          <w:p w:rsidR="008207C5" w:rsidRPr="008207C5" w:rsidRDefault="008207C5" w:rsidP="008207C5">
            <w:pPr>
              <w:pStyle w:val="BodyText"/>
              <w:rPr>
                <w:b/>
                <w:bCs/>
                <w:lang w:val="en-IN"/>
              </w:rPr>
            </w:pPr>
            <w:r w:rsidRPr="008207C5">
              <w:rPr>
                <w:b/>
                <w:bCs/>
                <w:lang w:val="en-IN"/>
              </w:rPr>
              <w:t>When to use</w:t>
            </w:r>
          </w:p>
        </w:tc>
      </w:tr>
      <w:tr w:rsidR="008207C5" w:rsidRPr="008207C5" w:rsidTr="008207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8207C5" w:rsidRPr="008207C5" w:rsidRDefault="008207C5" w:rsidP="008207C5">
            <w:pPr>
              <w:pStyle w:val="BodyText"/>
              <w:rPr>
                <w:lang w:val="en-IN"/>
              </w:rPr>
            </w:pPr>
            <w:r w:rsidRPr="008207C5">
              <w:rPr>
                <w:b/>
                <w:bCs/>
                <w:lang w:val="en-IN"/>
              </w:rPr>
              <w:t>Substring</w:t>
            </w:r>
          </w:p>
        </w:tc>
        <w:tc>
          <w:tcPr>
            <w:tcW w:w="0" w:type="auto"/>
            <w:vAlign w:val="center"/>
            <w:hideMark/>
          </w:tcPr>
          <w:p w:rsidR="008207C5" w:rsidRPr="008207C5" w:rsidRDefault="008207C5" w:rsidP="008207C5">
            <w:pPr>
              <w:pStyle w:val="BodyText"/>
              <w:rPr>
                <w:lang w:val="en-IN"/>
              </w:rPr>
            </w:pPr>
            <w:r w:rsidRPr="008207C5">
              <w:rPr>
                <w:lang w:val="en-IN"/>
              </w:rPr>
              <w:t>Contiguous sequence of characters</w:t>
            </w:r>
          </w:p>
        </w:tc>
        <w:tc>
          <w:tcPr>
            <w:tcW w:w="0" w:type="auto"/>
            <w:vAlign w:val="center"/>
            <w:hideMark/>
          </w:tcPr>
          <w:p w:rsidR="008207C5" w:rsidRPr="008207C5" w:rsidRDefault="008207C5" w:rsidP="008207C5">
            <w:pPr>
              <w:pStyle w:val="BodyText"/>
              <w:rPr>
                <w:lang w:val="en-IN"/>
              </w:rPr>
            </w:pPr>
            <w:r w:rsidRPr="008207C5">
              <w:rPr>
                <w:lang w:val="en-IN"/>
              </w:rPr>
              <w:t>Sliding window, KMP, two-pointer on strings</w:t>
            </w:r>
          </w:p>
        </w:tc>
      </w:tr>
      <w:tr w:rsidR="008207C5" w:rsidRPr="008207C5" w:rsidTr="008207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8207C5" w:rsidRPr="008207C5" w:rsidRDefault="008207C5" w:rsidP="008207C5">
            <w:pPr>
              <w:pStyle w:val="BodyText"/>
              <w:rPr>
                <w:lang w:val="en-IN"/>
              </w:rPr>
            </w:pPr>
            <w:r w:rsidRPr="008207C5">
              <w:rPr>
                <w:b/>
                <w:bCs/>
                <w:lang w:val="en-IN"/>
              </w:rPr>
              <w:t>Subsequence</w:t>
            </w:r>
          </w:p>
        </w:tc>
        <w:tc>
          <w:tcPr>
            <w:tcW w:w="0" w:type="auto"/>
            <w:vAlign w:val="center"/>
            <w:hideMark/>
          </w:tcPr>
          <w:p w:rsidR="008207C5" w:rsidRPr="008207C5" w:rsidRDefault="008207C5" w:rsidP="008207C5">
            <w:pPr>
              <w:pStyle w:val="BodyText"/>
              <w:rPr>
                <w:lang w:val="en-IN"/>
              </w:rPr>
            </w:pPr>
            <w:r w:rsidRPr="008207C5">
              <w:rPr>
                <w:lang w:val="en-IN"/>
              </w:rPr>
              <w:t>Not necessarily contiguous (order only)</w:t>
            </w:r>
          </w:p>
        </w:tc>
        <w:tc>
          <w:tcPr>
            <w:tcW w:w="0" w:type="auto"/>
            <w:vAlign w:val="center"/>
            <w:hideMark/>
          </w:tcPr>
          <w:p w:rsidR="008207C5" w:rsidRPr="008207C5" w:rsidRDefault="008207C5" w:rsidP="008207C5">
            <w:pPr>
              <w:pStyle w:val="BodyText"/>
              <w:rPr>
                <w:lang w:val="en-IN"/>
              </w:rPr>
            </w:pPr>
            <w:r w:rsidRPr="008207C5">
              <w:rPr>
                <w:lang w:val="en-IN"/>
              </w:rPr>
              <w:t>Greedy scan (isSubsequence), LCS, DP on sequences</w:t>
            </w:r>
          </w:p>
        </w:tc>
      </w:tr>
    </w:tbl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Rule of Thumb: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t>“Substring” → contiguous → sliding window or KMP.</w:t>
      </w:r>
      <w:r w:rsidRPr="008207C5">
        <w:rPr>
          <w:lang w:val="en-IN"/>
        </w:rPr>
        <w:br/>
        <w:t>“Subsequence” → skip allowed → greedy two-pointer scan or DP (LCS-style)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pict>
          <v:rect id="_x0000_i1084" style="width:0;height:1.5pt" o:hralign="center" o:hrstd="t" o:hr="t" fillcolor="#a0a0a0" stroked="f"/>
        </w:pict>
      </w:r>
    </w:p>
    <w:p w:rsidR="008207C5" w:rsidRPr="008207C5" w:rsidRDefault="008207C5" w:rsidP="008207C5">
      <w:pPr>
        <w:pStyle w:val="BodyText"/>
        <w:rPr>
          <w:b/>
          <w:bCs/>
          <w:lang w:val="en-IN"/>
        </w:rPr>
      </w:pPr>
      <w:r w:rsidRPr="008207C5">
        <w:rPr>
          <w:b/>
          <w:bCs/>
          <w:lang w:val="en-IN"/>
        </w:rPr>
        <w:t>5. Dynamic Programming (DP)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When to spot it:</w:t>
      </w:r>
    </w:p>
    <w:p w:rsidR="008207C5" w:rsidRPr="008207C5" w:rsidRDefault="008207C5" w:rsidP="008207C5">
      <w:pPr>
        <w:pStyle w:val="BodyText"/>
        <w:numPr>
          <w:ilvl w:val="0"/>
          <w:numId w:val="7"/>
        </w:numPr>
        <w:rPr>
          <w:lang w:val="en-IN"/>
        </w:rPr>
      </w:pPr>
      <w:r w:rsidRPr="008207C5">
        <w:rPr>
          <w:lang w:val="en-IN"/>
        </w:rPr>
        <w:t xml:space="preserve">Problem asks for </w:t>
      </w:r>
      <w:r w:rsidRPr="008207C5">
        <w:rPr>
          <w:b/>
          <w:bCs/>
          <w:lang w:val="en-IN"/>
        </w:rPr>
        <w:t>optimal value</w:t>
      </w:r>
      <w:r w:rsidRPr="008207C5">
        <w:rPr>
          <w:lang w:val="en-IN"/>
        </w:rPr>
        <w:t xml:space="preserve"> (max/min count, way counts) under overlapping subproblems.</w:t>
      </w:r>
    </w:p>
    <w:p w:rsidR="008207C5" w:rsidRPr="008207C5" w:rsidRDefault="008207C5" w:rsidP="008207C5">
      <w:pPr>
        <w:pStyle w:val="BodyText"/>
        <w:numPr>
          <w:ilvl w:val="0"/>
          <w:numId w:val="7"/>
        </w:numPr>
        <w:rPr>
          <w:lang w:val="en-IN"/>
        </w:rPr>
      </w:pPr>
      <w:r w:rsidRPr="008207C5">
        <w:rPr>
          <w:lang w:val="en-IN"/>
        </w:rPr>
        <w:t>You see phrases like “maximum sum,” “longest,” “count ways,” “edit distance,” or constraints up to n ≈ 10^3–10^5 but with DP-friendly structure.</w:t>
      </w:r>
    </w:p>
    <w:p w:rsidR="008207C5" w:rsidRPr="008207C5" w:rsidRDefault="008207C5" w:rsidP="008207C5">
      <w:pPr>
        <w:pStyle w:val="BodyText"/>
        <w:numPr>
          <w:ilvl w:val="0"/>
          <w:numId w:val="7"/>
        </w:numPr>
        <w:rPr>
          <w:lang w:val="en-IN"/>
        </w:rPr>
      </w:pPr>
      <w:r w:rsidRPr="008207C5">
        <w:rPr>
          <w:lang w:val="en-IN"/>
        </w:rPr>
        <w:t>State can be defined by indices (i, j), masks, or lengths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lastRenderedPageBreak/>
        <w:t>Rule of Thumb: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t>If you can define dp[i], dp[i][j], or dp[mask] with smaller subproblems, go DP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pict>
          <v:rect id="_x0000_i1085" style="width:0;height:1.5pt" o:hralign="center" o:hrstd="t" o:hr="t" fillcolor="#a0a0a0" stroked="f"/>
        </w:pict>
      </w:r>
    </w:p>
    <w:p w:rsidR="008207C5" w:rsidRPr="008207C5" w:rsidRDefault="008207C5" w:rsidP="008207C5">
      <w:pPr>
        <w:pStyle w:val="BodyText"/>
        <w:rPr>
          <w:b/>
          <w:bCs/>
          <w:lang w:val="en-IN"/>
        </w:rPr>
      </w:pPr>
      <w:r w:rsidRPr="008207C5">
        <w:rPr>
          <w:b/>
          <w:bCs/>
          <w:lang w:val="en-IN"/>
        </w:rPr>
        <w:t>6. Hashing &amp; Frequency Counting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When to spot it:</w:t>
      </w:r>
    </w:p>
    <w:p w:rsidR="008207C5" w:rsidRPr="008207C5" w:rsidRDefault="008207C5" w:rsidP="008207C5">
      <w:pPr>
        <w:pStyle w:val="BodyText"/>
        <w:numPr>
          <w:ilvl w:val="0"/>
          <w:numId w:val="8"/>
        </w:numPr>
        <w:rPr>
          <w:lang w:val="en-IN"/>
        </w:rPr>
      </w:pPr>
      <w:r w:rsidRPr="008207C5">
        <w:rPr>
          <w:lang w:val="en-IN"/>
        </w:rPr>
        <w:t>You need to detect duplicates, anagrams, or count occurrences.</w:t>
      </w:r>
    </w:p>
    <w:p w:rsidR="008207C5" w:rsidRPr="008207C5" w:rsidRDefault="008207C5" w:rsidP="008207C5">
      <w:pPr>
        <w:pStyle w:val="BodyText"/>
        <w:numPr>
          <w:ilvl w:val="0"/>
          <w:numId w:val="8"/>
        </w:numPr>
        <w:rPr>
          <w:lang w:val="en-IN"/>
        </w:rPr>
      </w:pPr>
      <w:r w:rsidRPr="008207C5">
        <w:rPr>
          <w:lang w:val="en-IN"/>
        </w:rPr>
        <w:t>Queries about “most frequent,” “pairs with equal x,” or “exists two with same difference.”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Rule of Thumb: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t>If the core operation is “counting” rather than “ordering,” a hash map (or frequency array) is your friend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pict>
          <v:rect id="_x0000_i1086" style="width:0;height:1.5pt" o:hralign="center" o:hrstd="t" o:hr="t" fillcolor="#a0a0a0" stroked="f"/>
        </w:pict>
      </w:r>
    </w:p>
    <w:p w:rsidR="008207C5" w:rsidRPr="008207C5" w:rsidRDefault="008207C5" w:rsidP="008207C5">
      <w:pPr>
        <w:pStyle w:val="BodyText"/>
        <w:rPr>
          <w:b/>
          <w:bCs/>
          <w:lang w:val="en-IN"/>
        </w:rPr>
      </w:pPr>
      <w:r w:rsidRPr="008207C5">
        <w:rPr>
          <w:b/>
          <w:bCs/>
          <w:lang w:val="en-IN"/>
        </w:rPr>
        <w:t>7. Graph / Tree Patterns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When to spot it:</w:t>
      </w:r>
    </w:p>
    <w:p w:rsidR="008207C5" w:rsidRPr="008207C5" w:rsidRDefault="008207C5" w:rsidP="008207C5">
      <w:pPr>
        <w:pStyle w:val="BodyText"/>
        <w:numPr>
          <w:ilvl w:val="0"/>
          <w:numId w:val="9"/>
        </w:numPr>
        <w:rPr>
          <w:lang w:val="en-IN"/>
        </w:rPr>
      </w:pPr>
      <w:r w:rsidRPr="008207C5">
        <w:rPr>
          <w:lang w:val="en-IN"/>
        </w:rPr>
        <w:t>Input describes nodes/edges or a binary tree string.</w:t>
      </w:r>
    </w:p>
    <w:p w:rsidR="008207C5" w:rsidRPr="008207C5" w:rsidRDefault="008207C5" w:rsidP="008207C5">
      <w:pPr>
        <w:pStyle w:val="BodyText"/>
        <w:numPr>
          <w:ilvl w:val="0"/>
          <w:numId w:val="9"/>
        </w:numPr>
        <w:rPr>
          <w:lang w:val="en-IN"/>
        </w:rPr>
      </w:pPr>
      <w:r w:rsidRPr="008207C5">
        <w:rPr>
          <w:lang w:val="en-IN"/>
        </w:rPr>
        <w:t>You’re asked about connectivity, shortest paths, spanning trees, or tree traversals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Rule of Thumb: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t>Node-edge input → BFS/DFS. Weighted paths → Dijkstra/Bellman-Ford. Tree → recursion/tree DP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pict>
          <v:rect id="_x0000_i1087" style="width:0;height:1.5pt" o:hralign="center" o:hrstd="t" o:hr="t" fillcolor="#a0a0a0" stroked="f"/>
        </w:pict>
      </w:r>
    </w:p>
    <w:p w:rsidR="008207C5" w:rsidRPr="008207C5" w:rsidRDefault="008207C5" w:rsidP="008207C5">
      <w:pPr>
        <w:pStyle w:val="BodyText"/>
        <w:rPr>
          <w:b/>
          <w:bCs/>
          <w:lang w:val="en-IN"/>
        </w:rPr>
      </w:pPr>
      <w:r w:rsidRPr="008207C5">
        <w:rPr>
          <w:b/>
          <w:bCs/>
          <w:lang w:val="en-IN"/>
        </w:rPr>
        <w:t>8. Greedy Algorithms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When to spot it:</w:t>
      </w:r>
    </w:p>
    <w:p w:rsidR="008207C5" w:rsidRPr="008207C5" w:rsidRDefault="008207C5" w:rsidP="008207C5">
      <w:pPr>
        <w:pStyle w:val="BodyText"/>
        <w:numPr>
          <w:ilvl w:val="0"/>
          <w:numId w:val="10"/>
        </w:numPr>
        <w:rPr>
          <w:lang w:val="en-IN"/>
        </w:rPr>
      </w:pPr>
      <w:r w:rsidRPr="008207C5">
        <w:rPr>
          <w:lang w:val="en-IN"/>
        </w:rPr>
        <w:t>You need a locally optimal choice leading to global optimum (“minimum number of intervals,” “maximize number of events attended”).</w:t>
      </w:r>
    </w:p>
    <w:p w:rsidR="008207C5" w:rsidRPr="008207C5" w:rsidRDefault="008207C5" w:rsidP="008207C5">
      <w:pPr>
        <w:pStyle w:val="BodyText"/>
        <w:numPr>
          <w:ilvl w:val="0"/>
          <w:numId w:val="10"/>
        </w:numPr>
        <w:rPr>
          <w:lang w:val="en-IN"/>
        </w:rPr>
      </w:pPr>
      <w:r w:rsidRPr="008207C5">
        <w:rPr>
          <w:lang w:val="en-IN"/>
        </w:rPr>
        <w:t>Sort + scan pattern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b/>
          <w:bCs/>
          <w:lang w:val="en-IN"/>
        </w:rPr>
        <w:t>Rule of Thumb: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t>If a sorted order and a “take-it-or-leave-it” choice at each step works, try greedy.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lastRenderedPageBreak/>
        <w:pict>
          <v:rect id="_x0000_i1088" style="width:0;height:1.5pt" o:hralign="center" o:hrstd="t" o:hr="t" fillcolor="#a0a0a0" stroked="f"/>
        </w:pict>
      </w:r>
    </w:p>
    <w:p w:rsidR="008207C5" w:rsidRPr="008207C5" w:rsidRDefault="008207C5" w:rsidP="008207C5">
      <w:pPr>
        <w:pStyle w:val="BodyText"/>
        <w:rPr>
          <w:b/>
          <w:bCs/>
          <w:lang w:val="en-IN"/>
        </w:rPr>
      </w:pPr>
      <w:r w:rsidRPr="008207C5">
        <w:rPr>
          <w:rFonts w:ascii="Segoe UI Emoji" w:hAnsi="Segoe UI Emoji" w:cs="Segoe UI Emoji"/>
          <w:b/>
          <w:bCs/>
          <w:lang w:val="en-IN"/>
        </w:rPr>
        <w:t>🧰</w:t>
      </w:r>
      <w:r w:rsidRPr="008207C5">
        <w:rPr>
          <w:b/>
          <w:bCs/>
          <w:lang w:val="en-IN"/>
        </w:rPr>
        <w:t xml:space="preserve"> Quick Pattern-Recognition Checklist</w:t>
      </w:r>
    </w:p>
    <w:p w:rsidR="008207C5" w:rsidRPr="008207C5" w:rsidRDefault="008207C5" w:rsidP="008207C5">
      <w:pPr>
        <w:pStyle w:val="BodyText"/>
        <w:numPr>
          <w:ilvl w:val="0"/>
          <w:numId w:val="11"/>
        </w:numPr>
        <w:rPr>
          <w:lang w:val="en-IN"/>
        </w:rPr>
      </w:pPr>
      <w:r w:rsidRPr="008207C5">
        <w:rPr>
          <w:b/>
          <w:bCs/>
          <w:lang w:val="en-IN"/>
        </w:rPr>
        <w:t>Pairs in sorted data?</w:t>
      </w:r>
      <w:r w:rsidRPr="008207C5">
        <w:rPr>
          <w:lang w:val="en-IN"/>
        </w:rPr>
        <w:t xml:space="preserve"> → Two Pointers</w:t>
      </w:r>
    </w:p>
    <w:p w:rsidR="008207C5" w:rsidRPr="008207C5" w:rsidRDefault="008207C5" w:rsidP="008207C5">
      <w:pPr>
        <w:pStyle w:val="BodyText"/>
        <w:numPr>
          <w:ilvl w:val="0"/>
          <w:numId w:val="11"/>
        </w:numPr>
        <w:rPr>
          <w:lang w:val="en-IN"/>
        </w:rPr>
      </w:pPr>
      <w:r w:rsidRPr="008207C5">
        <w:rPr>
          <w:b/>
          <w:bCs/>
          <w:lang w:val="en-IN"/>
        </w:rPr>
        <w:t>Contiguous subarray/substring optimize?</w:t>
      </w:r>
      <w:r w:rsidRPr="008207C5">
        <w:rPr>
          <w:lang w:val="en-IN"/>
        </w:rPr>
        <w:t xml:space="preserve"> → Sliding Window</w:t>
      </w:r>
    </w:p>
    <w:p w:rsidR="008207C5" w:rsidRPr="008207C5" w:rsidRDefault="008207C5" w:rsidP="008207C5">
      <w:pPr>
        <w:pStyle w:val="BodyText"/>
        <w:numPr>
          <w:ilvl w:val="0"/>
          <w:numId w:val="11"/>
        </w:numPr>
        <w:rPr>
          <w:lang w:val="en-IN"/>
        </w:rPr>
      </w:pPr>
      <w:r w:rsidRPr="008207C5">
        <w:rPr>
          <w:b/>
          <w:bCs/>
          <w:lang w:val="en-IN"/>
        </w:rPr>
        <w:t>Generate all combinations?</w:t>
      </w:r>
      <w:r w:rsidRPr="008207C5">
        <w:rPr>
          <w:lang w:val="en-IN"/>
        </w:rPr>
        <w:t xml:space="preserve"> → Backtracking / Subsets</w:t>
      </w:r>
    </w:p>
    <w:p w:rsidR="008207C5" w:rsidRPr="008207C5" w:rsidRDefault="008207C5" w:rsidP="008207C5">
      <w:pPr>
        <w:pStyle w:val="BodyText"/>
        <w:numPr>
          <w:ilvl w:val="0"/>
          <w:numId w:val="11"/>
        </w:numPr>
        <w:rPr>
          <w:lang w:val="en-IN"/>
        </w:rPr>
      </w:pPr>
      <w:r w:rsidRPr="008207C5">
        <w:rPr>
          <w:b/>
          <w:bCs/>
          <w:lang w:val="en-IN"/>
        </w:rPr>
        <w:t>Skip allowed?</w:t>
      </w:r>
      <w:r w:rsidRPr="008207C5">
        <w:rPr>
          <w:lang w:val="en-IN"/>
        </w:rPr>
        <w:t xml:space="preserve"> → Subsequences / LCS DP</w:t>
      </w:r>
    </w:p>
    <w:p w:rsidR="008207C5" w:rsidRPr="008207C5" w:rsidRDefault="008207C5" w:rsidP="008207C5">
      <w:pPr>
        <w:pStyle w:val="BodyText"/>
        <w:numPr>
          <w:ilvl w:val="0"/>
          <w:numId w:val="11"/>
        </w:numPr>
        <w:rPr>
          <w:lang w:val="en-IN"/>
        </w:rPr>
      </w:pPr>
      <w:r w:rsidRPr="008207C5">
        <w:rPr>
          <w:b/>
          <w:bCs/>
          <w:lang w:val="en-IN"/>
        </w:rPr>
        <w:t>Optimal value with overlapping subproblems?</w:t>
      </w:r>
      <w:r w:rsidRPr="008207C5">
        <w:rPr>
          <w:lang w:val="en-IN"/>
        </w:rPr>
        <w:t xml:space="preserve"> → DP</w:t>
      </w:r>
    </w:p>
    <w:p w:rsidR="008207C5" w:rsidRPr="008207C5" w:rsidRDefault="008207C5" w:rsidP="008207C5">
      <w:pPr>
        <w:pStyle w:val="BodyText"/>
        <w:numPr>
          <w:ilvl w:val="0"/>
          <w:numId w:val="11"/>
        </w:numPr>
        <w:rPr>
          <w:lang w:val="en-IN"/>
        </w:rPr>
      </w:pPr>
      <w:r w:rsidRPr="008207C5">
        <w:rPr>
          <w:b/>
          <w:bCs/>
          <w:lang w:val="en-IN"/>
        </w:rPr>
        <w:t>Count or frequency?</w:t>
      </w:r>
      <w:r w:rsidRPr="008207C5">
        <w:rPr>
          <w:lang w:val="en-IN"/>
        </w:rPr>
        <w:t xml:space="preserve"> → Hashing</w:t>
      </w:r>
    </w:p>
    <w:p w:rsidR="008207C5" w:rsidRPr="008207C5" w:rsidRDefault="008207C5" w:rsidP="008207C5">
      <w:pPr>
        <w:pStyle w:val="BodyText"/>
        <w:numPr>
          <w:ilvl w:val="0"/>
          <w:numId w:val="11"/>
        </w:numPr>
        <w:rPr>
          <w:lang w:val="en-IN"/>
        </w:rPr>
      </w:pPr>
      <w:r w:rsidRPr="008207C5">
        <w:rPr>
          <w:b/>
          <w:bCs/>
          <w:lang w:val="en-IN"/>
        </w:rPr>
        <w:t>Nodes &amp; edges?</w:t>
      </w:r>
      <w:r w:rsidRPr="008207C5">
        <w:rPr>
          <w:lang w:val="en-IN"/>
        </w:rPr>
        <w:t xml:space="preserve"> → Graph/Tree Algo</w:t>
      </w:r>
    </w:p>
    <w:p w:rsidR="008207C5" w:rsidRPr="008207C5" w:rsidRDefault="008207C5" w:rsidP="008207C5">
      <w:pPr>
        <w:pStyle w:val="BodyText"/>
        <w:numPr>
          <w:ilvl w:val="0"/>
          <w:numId w:val="11"/>
        </w:numPr>
        <w:rPr>
          <w:lang w:val="en-IN"/>
        </w:rPr>
      </w:pPr>
      <w:r w:rsidRPr="008207C5">
        <w:rPr>
          <w:b/>
          <w:bCs/>
          <w:lang w:val="en-IN"/>
        </w:rPr>
        <w:t>Sort + simple selection?</w:t>
      </w:r>
      <w:r w:rsidRPr="008207C5">
        <w:rPr>
          <w:lang w:val="en-IN"/>
        </w:rPr>
        <w:t xml:space="preserve"> → Greedy</w:t>
      </w:r>
    </w:p>
    <w:p w:rsidR="008207C5" w:rsidRPr="008207C5" w:rsidRDefault="008207C5" w:rsidP="008207C5">
      <w:pPr>
        <w:pStyle w:val="BodyText"/>
        <w:rPr>
          <w:lang w:val="en-IN"/>
        </w:rPr>
      </w:pPr>
      <w:r w:rsidRPr="008207C5">
        <w:rPr>
          <w:lang w:val="en-IN"/>
        </w:rPr>
        <w:t>Use this checklist when you read the problem statement: highlight keywords (“subarray,” “k distinct,” “choose,” “max/min,” “path,” “interval”), match them to the rules above, and pick your pattern. With practice, pattern identification becomes almost instinctive. Good luck!</w:t>
      </w:r>
    </w:p>
    <w:p w:rsidR="00E91934" w:rsidRPr="00E91934" w:rsidRDefault="00E91934" w:rsidP="00E91934">
      <w:pPr>
        <w:pStyle w:val="BodyText"/>
      </w:pPr>
    </w:p>
    <w:sectPr w:rsidR="00E91934" w:rsidRPr="00E91934" w:rsidSect="00EB05C6">
      <w:pgSz w:w="16838" w:h="11906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D61B0" w:rsidRDefault="001D61B0">
      <w:pPr>
        <w:spacing w:after="0"/>
      </w:pPr>
      <w:r>
        <w:separator/>
      </w:r>
    </w:p>
  </w:endnote>
  <w:endnote w:type="continuationSeparator" w:id="0">
    <w:p w:rsidR="001D61B0" w:rsidRDefault="001D61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D61B0" w:rsidRDefault="001D61B0">
      <w:r>
        <w:separator/>
      </w:r>
    </w:p>
  </w:footnote>
  <w:footnote w:type="continuationSeparator" w:id="0">
    <w:p w:rsidR="001D61B0" w:rsidRDefault="001D61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F5A36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701E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B9649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6784D28"/>
    <w:multiLevelType w:val="multilevel"/>
    <w:tmpl w:val="5B100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9B501D"/>
    <w:multiLevelType w:val="multilevel"/>
    <w:tmpl w:val="3AF65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563843"/>
    <w:multiLevelType w:val="multilevel"/>
    <w:tmpl w:val="4F2A8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0B79B5"/>
    <w:multiLevelType w:val="multilevel"/>
    <w:tmpl w:val="CA768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593309"/>
    <w:multiLevelType w:val="multilevel"/>
    <w:tmpl w:val="300A6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A4E6FCB"/>
    <w:multiLevelType w:val="multilevel"/>
    <w:tmpl w:val="41B66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932D09"/>
    <w:multiLevelType w:val="multilevel"/>
    <w:tmpl w:val="E3D4B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F85D2B"/>
    <w:multiLevelType w:val="multilevel"/>
    <w:tmpl w:val="F82C6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2249089">
    <w:abstractNumId w:val="0"/>
  </w:num>
  <w:num w:numId="2" w16cid:durableId="16690909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71580486">
    <w:abstractNumId w:val="1"/>
  </w:num>
  <w:num w:numId="4" w16cid:durableId="84302159">
    <w:abstractNumId w:val="5"/>
  </w:num>
  <w:num w:numId="5" w16cid:durableId="1612324529">
    <w:abstractNumId w:val="9"/>
  </w:num>
  <w:num w:numId="6" w16cid:durableId="650250768">
    <w:abstractNumId w:val="6"/>
  </w:num>
  <w:num w:numId="7" w16cid:durableId="1374186006">
    <w:abstractNumId w:val="4"/>
  </w:num>
  <w:num w:numId="8" w16cid:durableId="1344699779">
    <w:abstractNumId w:val="3"/>
  </w:num>
  <w:num w:numId="9" w16cid:durableId="1241329881">
    <w:abstractNumId w:val="7"/>
  </w:num>
  <w:num w:numId="10" w16cid:durableId="1057123933">
    <w:abstractNumId w:val="8"/>
  </w:num>
  <w:num w:numId="11" w16cid:durableId="10611024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3137"/>
    <w:rsid w:val="001D61B0"/>
    <w:rsid w:val="00425B59"/>
    <w:rsid w:val="00484F6C"/>
    <w:rsid w:val="00616F63"/>
    <w:rsid w:val="00753137"/>
    <w:rsid w:val="008207C5"/>
    <w:rsid w:val="00DC7869"/>
    <w:rsid w:val="00E91934"/>
    <w:rsid w:val="00EB05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19626"/>
  <w15:docId w15:val="{682DD959-F071-4F32-A9CE-D2B216167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EB05C6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9193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14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063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25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57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72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49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313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39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2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918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18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001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57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60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80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17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84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eetcode.com/problems/two-sum-ii-input-array-is-sorted/" TargetMode="External"/><Relationship Id="rId18" Type="http://schemas.openxmlformats.org/officeDocument/2006/relationships/hyperlink" Target="https://leetcode.com/problems/longest-substring-without-repeating-characters/" TargetMode="External"/><Relationship Id="rId26" Type="http://schemas.openxmlformats.org/officeDocument/2006/relationships/hyperlink" Target="https://www.geeksforgeeks.org/introduction-to-backtracking-data-structure-and-algorithm-tutorials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leetcode.com/problems/minimum-window-substring/" TargetMode="External"/><Relationship Id="rId34" Type="http://schemas.openxmlformats.org/officeDocument/2006/relationships/hyperlink" Target="https://leetcode.com/problems/longest-common-subsequence/" TargetMode="External"/><Relationship Id="rId7" Type="http://schemas.openxmlformats.org/officeDocument/2006/relationships/hyperlink" Target="https://www.geeksforgeeks.org/hashing-data-structure/" TargetMode="External"/><Relationship Id="rId12" Type="http://schemas.openxmlformats.org/officeDocument/2006/relationships/hyperlink" Target="https://www.geeksforgeeks.org/two-pointers-technique/" TargetMode="External"/><Relationship Id="rId17" Type="http://schemas.openxmlformats.org/officeDocument/2006/relationships/hyperlink" Target="https://www.geeksforgeeks.org/window-sliding-technique/" TargetMode="External"/><Relationship Id="rId25" Type="http://schemas.openxmlformats.org/officeDocument/2006/relationships/hyperlink" Target="https://leetcode.com/problems/palindromic-substrings/" TargetMode="External"/><Relationship Id="rId33" Type="http://schemas.openxmlformats.org/officeDocument/2006/relationships/hyperlink" Target="https://leetcode.com/problems/longest-increasing-subsequence/" TargetMode="External"/><Relationship Id="rId38" Type="http://schemas.openxmlformats.org/officeDocument/2006/relationships/hyperlink" Target="https://leetcode.com/problems/distinct-subsequence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leetcode.com/problems/trapping-rain-water/" TargetMode="External"/><Relationship Id="rId20" Type="http://schemas.openxmlformats.org/officeDocument/2006/relationships/hyperlink" Target="https://leetcode.com/problems/permutation-in-string/" TargetMode="External"/><Relationship Id="rId29" Type="http://schemas.openxmlformats.org/officeDocument/2006/relationships/hyperlink" Target="https://leetcode.com/problems/target-su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eetcode.com/problems/longest-consecutive-sequence/" TargetMode="External"/><Relationship Id="rId24" Type="http://schemas.openxmlformats.org/officeDocument/2006/relationships/hyperlink" Target="https://leetcode.com/problems/longest-palindromic-substring/" TargetMode="External"/><Relationship Id="rId32" Type="http://schemas.openxmlformats.org/officeDocument/2006/relationships/hyperlink" Target="https://leetcode.com/problems/is-subsequence/" TargetMode="External"/><Relationship Id="rId37" Type="http://schemas.openxmlformats.org/officeDocument/2006/relationships/hyperlink" Target="https://leetcode.com/problems/edit-distance/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leetcode.com/problems/3sum/" TargetMode="External"/><Relationship Id="rId23" Type="http://schemas.openxmlformats.org/officeDocument/2006/relationships/hyperlink" Target="https://leetcode.com/problems/valid-anagram/" TargetMode="External"/><Relationship Id="rId28" Type="http://schemas.openxmlformats.org/officeDocument/2006/relationships/hyperlink" Target="https://leetcode.com/problems/subsets-ii/" TargetMode="External"/><Relationship Id="rId36" Type="http://schemas.openxmlformats.org/officeDocument/2006/relationships/hyperlink" Target="https://leetcode.com/problems/longest-palindromic-subsequence/" TargetMode="External"/><Relationship Id="rId10" Type="http://schemas.openxmlformats.org/officeDocument/2006/relationships/hyperlink" Target="https://leetcode.com/problems/subarray-sum-equals-k/" TargetMode="External"/><Relationship Id="rId19" Type="http://schemas.openxmlformats.org/officeDocument/2006/relationships/hyperlink" Target="https://leetcode.com/problems/minimum-size-subarray-sum/" TargetMode="External"/><Relationship Id="rId31" Type="http://schemas.openxmlformats.org/officeDocument/2006/relationships/hyperlink" Target="https://www.geeksforgeeks.org/longest-common-subsequence-dp-4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etcode.com/problems/two-sum/" TargetMode="External"/><Relationship Id="rId14" Type="http://schemas.openxmlformats.org/officeDocument/2006/relationships/hyperlink" Target="https://leetcode.com/problems/container-with-most-water/" TargetMode="External"/><Relationship Id="rId22" Type="http://schemas.openxmlformats.org/officeDocument/2006/relationships/hyperlink" Target="https://www.google.com/search?q=https://leetcode.com/problems/longest-palindromic-substring/solutions/127837/longest-palindromic-substring/" TargetMode="External"/><Relationship Id="rId27" Type="http://schemas.openxmlformats.org/officeDocument/2006/relationships/hyperlink" Target="https://leetcode.com/problems/subsets/" TargetMode="External"/><Relationship Id="rId30" Type="http://schemas.openxmlformats.org/officeDocument/2006/relationships/hyperlink" Target="https://cp-algorithms.com/sequences/longest_increasing_subsequence.html" TargetMode="External"/><Relationship Id="rId35" Type="http://schemas.openxmlformats.org/officeDocument/2006/relationships/hyperlink" Target="https://www.geeksforgeeks.org/edit-distance-dp-5/" TargetMode="External"/><Relationship Id="rId8" Type="http://schemas.openxmlformats.org/officeDocument/2006/relationships/hyperlink" Target="https://www.google.com/search?q=https://cp-algorithms.com/data_structures/prefix-sums-and-difference-arrays.html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7</Pages>
  <Words>1527</Words>
  <Characters>870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d.Tabish Khan</cp:lastModifiedBy>
  <cp:revision>3</cp:revision>
  <dcterms:created xsi:type="dcterms:W3CDTF">2025-05-29T05:37:00Z</dcterms:created>
  <dcterms:modified xsi:type="dcterms:W3CDTF">2025-05-29T14:24:00Z</dcterms:modified>
</cp:coreProperties>
</file>